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7770AB07" w14:textId="77777777" w:rsidR="005A091B" w:rsidRDefault="004C579B">
      <w:pPr>
        <w:pStyle w:val="Heading1"/>
      </w:pPr>
      <w:bookmarkStart w:id="0" w:name="heading-1"/>
      <w:bookmarkEnd w:id="0"/>
      <w:r>
        <w:t>Heading 1</w:t>
      </w:r>
      <w:bookmarkStart w:id="1" w:name="_GoBack"/>
      <w:bookmarkEnd w:id="1"/>
    </w:p>
    <w:p w14:paraId="385E29DF" w14:textId="77777777" w:rsidR="005A091B" w:rsidRDefault="004C579B">
      <w:pPr>
        <w:pStyle w:val="Heading2"/>
      </w:pPr>
      <w:bookmarkStart w:id="2" w:name="heading-2"/>
      <w:bookmarkEnd w:id="2"/>
      <w:r>
        <w:t>Heading 2</w:t>
      </w:r>
    </w:p>
    <w:p w14:paraId="0F793372" w14:textId="77777777" w:rsidR="005A091B" w:rsidRDefault="004C579B">
      <w:pPr>
        <w:pStyle w:val="Heading3"/>
      </w:pPr>
      <w:bookmarkStart w:id="3" w:name="heading-3"/>
      <w:bookmarkEnd w:id="3"/>
      <w:r>
        <w:t>Heading 3</w:t>
      </w:r>
    </w:p>
    <w:p w14:paraId="37B75150" w14:textId="77777777" w:rsidR="005A091B" w:rsidRDefault="004C579B">
      <w:pPr>
        <w:pStyle w:val="Heading4"/>
      </w:pPr>
      <w:bookmarkStart w:id="4" w:name="heading-4"/>
      <w:bookmarkEnd w:id="4"/>
      <w:r>
        <w:t>Heading 4</w:t>
      </w:r>
    </w:p>
    <w:p w14:paraId="0EB74D0C" w14:textId="77777777" w:rsidR="005A091B" w:rsidRDefault="004C579B">
      <w:pPr>
        <w:pStyle w:val="Heading5"/>
      </w:pPr>
      <w:bookmarkStart w:id="5" w:name="heading-5---this-is-for-the-page-break-w"/>
      <w:bookmarkEnd w:id="5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4D2258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54FBAC" w14:textId="77777777" w:rsidR="00FB6C79" w:rsidRDefault="00FB6C79">
      <w:pPr>
        <w:spacing w:after="0"/>
      </w:pPr>
      <w:r>
        <w:separator/>
      </w:r>
    </w:p>
  </w:endnote>
  <w:endnote w:type="continuationSeparator" w:id="0">
    <w:p w14:paraId="27578976" w14:textId="77777777" w:rsidR="00FB6C79" w:rsidRDefault="00FB6C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685393" w14:textId="77777777" w:rsidR="00FB6C79" w:rsidRDefault="00FB6C79">
      <w:r>
        <w:separator/>
      </w:r>
    </w:p>
  </w:footnote>
  <w:footnote w:type="continuationSeparator" w:id="0">
    <w:p w14:paraId="6F673D19" w14:textId="77777777" w:rsidR="00FB6C79" w:rsidRDefault="00FB6C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4752"/>
    <w:rsid w:val="004C579B"/>
    <w:rsid w:val="004D2258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  <w:rsid w:val="00FB6C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95F22B-E20C-4004-A523-A8CE806FC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84</Words>
  <Characters>931</Characters>
  <Application>Microsoft Office Word</Application>
  <DocSecurity>0</DocSecurity>
  <Lines>2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kkel Johansen Nørtoft</cp:lastModifiedBy>
  <cp:revision>6</cp:revision>
  <dcterms:created xsi:type="dcterms:W3CDTF">2017-12-14T12:35:00Z</dcterms:created>
  <dcterms:modified xsi:type="dcterms:W3CDTF">2022-07-25T15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